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F7AA1C" w14:textId="77777777" w:rsidR="00B5269E" w:rsidRPr="002C2797" w:rsidRDefault="0047199C" w:rsidP="00B5269E">
      <w:pPr>
        <w:ind w:left="1276"/>
        <w:jc w:val="center"/>
        <w:rPr>
          <w:szCs w:val="24"/>
          <w:lang w:val="id-ID"/>
        </w:rPr>
      </w:pPr>
      <w:r w:rsidRPr="002C2797">
        <w:rPr>
          <w:noProof/>
          <w:lang w:val="id-ID"/>
        </w:rPr>
        <w:drawing>
          <wp:anchor distT="0" distB="0" distL="114300" distR="114300" simplePos="0" relativeHeight="251657728" behindDoc="1" locked="0" layoutInCell="1" allowOverlap="1" wp14:anchorId="3723F249" wp14:editId="79129A94">
            <wp:simplePos x="0" y="0"/>
            <wp:positionH relativeFrom="column">
              <wp:posOffset>300355</wp:posOffset>
            </wp:positionH>
            <wp:positionV relativeFrom="paragraph">
              <wp:posOffset>1270</wp:posOffset>
            </wp:positionV>
            <wp:extent cx="991870" cy="1000760"/>
            <wp:effectExtent l="0" t="0" r="0" b="8890"/>
            <wp:wrapNone/>
            <wp:docPr id="2" name="Picture 2" descr="Description: logoooo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logoooo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870" cy="100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69E" w:rsidRPr="002C2797">
        <w:rPr>
          <w:szCs w:val="24"/>
          <w:lang w:val="id-ID"/>
        </w:rPr>
        <w:t>KEME</w:t>
      </w:r>
      <w:r w:rsidR="00893620" w:rsidRPr="002C2797">
        <w:rPr>
          <w:szCs w:val="24"/>
          <w:lang w:val="id-ID"/>
        </w:rPr>
        <w:t>NTERIAN RISET, TEK</w:t>
      </w:r>
      <w:r w:rsidR="00B5269E" w:rsidRPr="002C2797">
        <w:rPr>
          <w:szCs w:val="24"/>
          <w:lang w:val="id-ID"/>
        </w:rPr>
        <w:t>NOLOGI, DAN PENDIDIKAN TINGGI</w:t>
      </w:r>
    </w:p>
    <w:p w14:paraId="4045C818" w14:textId="77777777" w:rsidR="00B5269E" w:rsidRPr="002C2797" w:rsidRDefault="00B5269E" w:rsidP="00B5269E">
      <w:pPr>
        <w:ind w:left="1276"/>
        <w:jc w:val="center"/>
        <w:rPr>
          <w:szCs w:val="24"/>
          <w:lang w:val="id-ID"/>
        </w:rPr>
      </w:pPr>
      <w:r w:rsidRPr="002C2797">
        <w:rPr>
          <w:sz w:val="28"/>
          <w:szCs w:val="24"/>
          <w:lang w:val="id-ID"/>
        </w:rPr>
        <w:t>UNIVERSITAS MARITIM RAJA ALI HAJI</w:t>
      </w:r>
    </w:p>
    <w:p w14:paraId="501A04FA" w14:textId="77777777" w:rsidR="00B5269E" w:rsidRPr="002C2797" w:rsidRDefault="00B5269E" w:rsidP="00B5269E">
      <w:pPr>
        <w:ind w:left="1276"/>
        <w:jc w:val="center"/>
        <w:rPr>
          <w:b/>
          <w:szCs w:val="24"/>
          <w:lang w:val="id-ID"/>
        </w:rPr>
      </w:pPr>
      <w:r w:rsidRPr="002C2797">
        <w:rPr>
          <w:b/>
          <w:szCs w:val="24"/>
          <w:lang w:val="id-ID"/>
        </w:rPr>
        <w:t>FAKULTAS KEGURUAN DAN ILMU PENDIDIKAN</w:t>
      </w:r>
    </w:p>
    <w:p w14:paraId="113DD6DF" w14:textId="77777777" w:rsidR="00B5269E" w:rsidRPr="002C2797" w:rsidRDefault="00B5269E" w:rsidP="00B5269E">
      <w:pPr>
        <w:ind w:left="1276"/>
        <w:jc w:val="center"/>
        <w:rPr>
          <w:rFonts w:ascii="Cambria" w:hAnsi="Cambria"/>
          <w:sz w:val="20"/>
          <w:szCs w:val="24"/>
          <w:lang w:val="id-ID"/>
        </w:rPr>
      </w:pPr>
      <w:r w:rsidRPr="002C2797">
        <w:rPr>
          <w:rFonts w:ascii="Cambria" w:hAnsi="Cambria"/>
          <w:sz w:val="20"/>
          <w:szCs w:val="24"/>
          <w:lang w:val="id-ID"/>
        </w:rPr>
        <w:t>Jl. Politeknik Senggarang Telp. (0771) 4500099; Fax (0771) 4500099</w:t>
      </w:r>
    </w:p>
    <w:p w14:paraId="0C68D9A5" w14:textId="77777777" w:rsidR="00B5269E" w:rsidRPr="002C2797" w:rsidRDefault="00B5269E" w:rsidP="00B5269E">
      <w:pPr>
        <w:ind w:left="1276"/>
        <w:jc w:val="center"/>
        <w:rPr>
          <w:rFonts w:ascii="Cambria" w:hAnsi="Cambria"/>
          <w:sz w:val="20"/>
          <w:szCs w:val="24"/>
          <w:lang w:val="id-ID"/>
        </w:rPr>
      </w:pPr>
      <w:r w:rsidRPr="002C2797">
        <w:rPr>
          <w:rFonts w:ascii="Cambria" w:hAnsi="Cambria"/>
          <w:sz w:val="20"/>
          <w:szCs w:val="24"/>
          <w:lang w:val="id-ID"/>
        </w:rPr>
        <w:t>PO BOX 155 – Tanjungpinang 29115</w:t>
      </w:r>
    </w:p>
    <w:p w14:paraId="2D723DFF" w14:textId="77777777" w:rsidR="00B5269E" w:rsidRPr="002C2797" w:rsidRDefault="00B5269E" w:rsidP="00B5269E">
      <w:pPr>
        <w:ind w:left="1276"/>
        <w:jc w:val="center"/>
        <w:rPr>
          <w:rFonts w:ascii="Cambria" w:hAnsi="Cambria"/>
          <w:sz w:val="20"/>
          <w:szCs w:val="24"/>
          <w:lang w:val="id-ID"/>
        </w:rPr>
      </w:pPr>
      <w:r w:rsidRPr="002C2797">
        <w:rPr>
          <w:rFonts w:ascii="Cambria" w:hAnsi="Cambria"/>
          <w:sz w:val="20"/>
          <w:szCs w:val="24"/>
          <w:lang w:val="id-ID"/>
        </w:rPr>
        <w:t xml:space="preserve">Website: </w:t>
      </w:r>
      <w:hyperlink r:id="rId10" w:history="1">
        <w:r w:rsidRPr="002C2797">
          <w:rPr>
            <w:rStyle w:val="Hyperlink"/>
            <w:rFonts w:ascii="Cambria" w:hAnsi="Cambria"/>
            <w:sz w:val="20"/>
            <w:szCs w:val="24"/>
            <w:lang w:val="id-ID"/>
          </w:rPr>
          <w:t>www.fkip.umrah.ac.id</w:t>
        </w:r>
      </w:hyperlink>
      <w:r w:rsidRPr="002C2797">
        <w:rPr>
          <w:rFonts w:ascii="Cambria" w:hAnsi="Cambria"/>
          <w:sz w:val="20"/>
          <w:szCs w:val="24"/>
          <w:lang w:val="id-ID"/>
        </w:rPr>
        <w:t xml:space="preserve"> email: </w:t>
      </w:r>
      <w:hyperlink r:id="rId11" w:history="1">
        <w:r w:rsidRPr="002C2797">
          <w:rPr>
            <w:rStyle w:val="Hyperlink"/>
            <w:rFonts w:ascii="Cambria" w:hAnsi="Cambria"/>
            <w:sz w:val="20"/>
            <w:szCs w:val="24"/>
            <w:lang w:val="id-ID"/>
          </w:rPr>
          <w:t>fkip@umrah.ac.id</w:t>
        </w:r>
      </w:hyperlink>
      <w:r w:rsidRPr="002C2797">
        <w:rPr>
          <w:rFonts w:ascii="Cambria" w:hAnsi="Cambria"/>
          <w:sz w:val="20"/>
          <w:szCs w:val="24"/>
          <w:lang w:val="id-ID"/>
        </w:rPr>
        <w:t xml:space="preserve"> </w:t>
      </w:r>
    </w:p>
    <w:p w14:paraId="12C13C2D" w14:textId="77777777" w:rsidR="00B5269E" w:rsidRPr="002C2797" w:rsidRDefault="00B5269E" w:rsidP="00B5269E">
      <w:pPr>
        <w:pBdr>
          <w:bottom w:val="thickThinSmallGap" w:sz="24" w:space="1" w:color="auto"/>
        </w:pBdr>
        <w:ind w:right="-1"/>
        <w:jc w:val="center"/>
        <w:rPr>
          <w:rFonts w:ascii="Cambria" w:hAnsi="Cambria"/>
          <w:sz w:val="4"/>
          <w:szCs w:val="24"/>
          <w:lang w:val="id-ID"/>
        </w:rPr>
      </w:pPr>
    </w:p>
    <w:p w14:paraId="1A2E4A57" w14:textId="77777777" w:rsidR="002421C7" w:rsidRPr="002C2797" w:rsidRDefault="002421C7" w:rsidP="00961133">
      <w:pPr>
        <w:rPr>
          <w:szCs w:val="22"/>
          <w:lang w:val="id-ID"/>
        </w:rPr>
      </w:pPr>
    </w:p>
    <w:p w14:paraId="7CE6A3B9" w14:textId="30E63D26" w:rsidR="00961133" w:rsidRPr="002C2797" w:rsidRDefault="00274B09" w:rsidP="00B9197F">
      <w:pPr>
        <w:spacing w:line="276" w:lineRule="auto"/>
        <w:ind w:left="709" w:right="618"/>
        <w:jc w:val="center"/>
        <w:rPr>
          <w:b/>
          <w:szCs w:val="22"/>
          <w:lang w:val="id-ID"/>
        </w:rPr>
      </w:pPr>
      <w:r w:rsidRPr="002C2797">
        <w:rPr>
          <w:b/>
          <w:szCs w:val="22"/>
          <w:lang w:val="id-ID"/>
        </w:rPr>
        <w:t xml:space="preserve">BERITA ACARA </w:t>
      </w:r>
      <w:r w:rsidR="00091261" w:rsidRPr="002C2797">
        <w:rPr>
          <w:b/>
          <w:szCs w:val="22"/>
          <w:lang w:val="id-ID"/>
        </w:rPr>
        <w:t>SIDANG SKRIPSI</w:t>
      </w:r>
    </w:p>
    <w:p w14:paraId="08B00084" w14:textId="77777777" w:rsidR="00274B09" w:rsidRPr="002C2797" w:rsidRDefault="00274B09" w:rsidP="00274B09">
      <w:pPr>
        <w:spacing w:line="276" w:lineRule="auto"/>
        <w:ind w:left="709" w:right="618"/>
        <w:rPr>
          <w:szCs w:val="22"/>
          <w:lang w:val="id-ID"/>
        </w:rPr>
      </w:pPr>
    </w:p>
    <w:p w14:paraId="0A9E19A9" w14:textId="0E35267D" w:rsidR="00274B09" w:rsidRPr="002C2797" w:rsidRDefault="00274B09" w:rsidP="00274B09">
      <w:pPr>
        <w:spacing w:line="276" w:lineRule="auto"/>
        <w:ind w:left="709" w:right="618"/>
        <w:jc w:val="both"/>
        <w:rPr>
          <w:szCs w:val="22"/>
          <w:lang w:val="id-ID"/>
        </w:rPr>
      </w:pPr>
      <w:r w:rsidRPr="002C2797">
        <w:rPr>
          <w:szCs w:val="22"/>
          <w:lang w:val="id-ID"/>
        </w:rPr>
        <w:t xml:space="preserve">Pada hari ini _________ tanggal __________ </w:t>
      </w:r>
      <w:r w:rsidR="00091261" w:rsidRPr="002C2797">
        <w:rPr>
          <w:szCs w:val="22"/>
          <w:lang w:val="id-ID"/>
        </w:rPr>
        <w:t>p</w:t>
      </w:r>
      <w:r w:rsidRPr="002C2797">
        <w:rPr>
          <w:szCs w:val="22"/>
          <w:lang w:val="id-ID"/>
        </w:rPr>
        <w:t xml:space="preserve">ukul ______ WIB, bertempat di __________ telah dilaksanakan </w:t>
      </w:r>
      <w:r w:rsidR="00091261" w:rsidRPr="002C2797">
        <w:rPr>
          <w:szCs w:val="22"/>
          <w:lang w:val="id-ID"/>
        </w:rPr>
        <w:t>sidang skripsi</w:t>
      </w:r>
    </w:p>
    <w:p w14:paraId="228C2DF8" w14:textId="77777777" w:rsidR="00274B09" w:rsidRPr="002C2797" w:rsidRDefault="00274B09" w:rsidP="00274B09">
      <w:pPr>
        <w:spacing w:line="276" w:lineRule="auto"/>
        <w:ind w:left="709" w:right="618"/>
        <w:jc w:val="both"/>
        <w:rPr>
          <w:szCs w:val="22"/>
          <w:lang w:val="id-ID"/>
        </w:rPr>
      </w:pP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283"/>
        <w:gridCol w:w="7655"/>
      </w:tblGrid>
      <w:tr w:rsidR="00274B09" w:rsidRPr="002C2797" w14:paraId="5C3A8043" w14:textId="77777777" w:rsidTr="00274B09">
        <w:tc>
          <w:tcPr>
            <w:tcW w:w="1951" w:type="dxa"/>
          </w:tcPr>
          <w:p w14:paraId="3FD0FAFB" w14:textId="4B576348" w:rsidR="00274B09" w:rsidRPr="002C2797" w:rsidRDefault="00274B09" w:rsidP="00274B09">
            <w:pPr>
              <w:spacing w:line="276" w:lineRule="auto"/>
              <w:jc w:val="both"/>
              <w:rPr>
                <w:szCs w:val="22"/>
                <w:lang w:val="id-ID"/>
              </w:rPr>
            </w:pPr>
            <w:r w:rsidRPr="002C2797">
              <w:rPr>
                <w:szCs w:val="22"/>
                <w:lang w:val="id-ID"/>
              </w:rPr>
              <w:t>Nama</w:t>
            </w:r>
          </w:p>
        </w:tc>
        <w:tc>
          <w:tcPr>
            <w:tcW w:w="283" w:type="dxa"/>
          </w:tcPr>
          <w:p w14:paraId="4F3952D6" w14:textId="72888BEF" w:rsidR="00274B09" w:rsidRPr="002C2797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  <w:r w:rsidRPr="002C2797">
              <w:rPr>
                <w:szCs w:val="22"/>
                <w:lang w:val="id-ID"/>
              </w:rPr>
              <w:t>:</w:t>
            </w:r>
          </w:p>
        </w:tc>
        <w:tc>
          <w:tcPr>
            <w:tcW w:w="7655" w:type="dxa"/>
          </w:tcPr>
          <w:p w14:paraId="652BCBE8" w14:textId="77777777" w:rsidR="00274B09" w:rsidRPr="002C2797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</w:p>
        </w:tc>
      </w:tr>
      <w:tr w:rsidR="00274B09" w:rsidRPr="002C2797" w14:paraId="1D31EA0F" w14:textId="77777777" w:rsidTr="00274B09">
        <w:tc>
          <w:tcPr>
            <w:tcW w:w="1951" w:type="dxa"/>
          </w:tcPr>
          <w:p w14:paraId="1997A27A" w14:textId="1EECFC92" w:rsidR="00274B09" w:rsidRPr="002C2797" w:rsidRDefault="00274B09" w:rsidP="00274B09">
            <w:pPr>
              <w:spacing w:line="276" w:lineRule="auto"/>
              <w:jc w:val="both"/>
              <w:rPr>
                <w:szCs w:val="22"/>
                <w:lang w:val="id-ID"/>
              </w:rPr>
            </w:pPr>
            <w:r w:rsidRPr="002C2797">
              <w:rPr>
                <w:szCs w:val="22"/>
                <w:lang w:val="id-ID"/>
              </w:rPr>
              <w:t>NIM</w:t>
            </w:r>
          </w:p>
        </w:tc>
        <w:tc>
          <w:tcPr>
            <w:tcW w:w="283" w:type="dxa"/>
          </w:tcPr>
          <w:p w14:paraId="6940E8FA" w14:textId="04A22C95" w:rsidR="00274B09" w:rsidRPr="002C2797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  <w:r w:rsidRPr="002C2797">
              <w:rPr>
                <w:szCs w:val="22"/>
                <w:lang w:val="id-ID"/>
              </w:rPr>
              <w:t>:</w:t>
            </w:r>
          </w:p>
        </w:tc>
        <w:tc>
          <w:tcPr>
            <w:tcW w:w="7655" w:type="dxa"/>
          </w:tcPr>
          <w:p w14:paraId="7A36A3AC" w14:textId="77777777" w:rsidR="00274B09" w:rsidRPr="002C2797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</w:p>
        </w:tc>
      </w:tr>
      <w:tr w:rsidR="00274B09" w:rsidRPr="002C2797" w14:paraId="5E216051" w14:textId="77777777" w:rsidTr="00274B09">
        <w:tc>
          <w:tcPr>
            <w:tcW w:w="1951" w:type="dxa"/>
          </w:tcPr>
          <w:p w14:paraId="016D68E0" w14:textId="2F0B69F0" w:rsidR="00274B09" w:rsidRPr="002C2797" w:rsidRDefault="00274B09" w:rsidP="00091261">
            <w:pPr>
              <w:spacing w:line="276" w:lineRule="auto"/>
              <w:jc w:val="both"/>
              <w:rPr>
                <w:szCs w:val="22"/>
                <w:lang w:val="id-ID"/>
              </w:rPr>
            </w:pPr>
            <w:r w:rsidRPr="002C2797">
              <w:rPr>
                <w:szCs w:val="22"/>
                <w:lang w:val="id-ID"/>
              </w:rPr>
              <w:t xml:space="preserve">Judul </w:t>
            </w:r>
            <w:r w:rsidR="00091261" w:rsidRPr="002C2797">
              <w:rPr>
                <w:szCs w:val="22"/>
                <w:lang w:val="id-ID"/>
              </w:rPr>
              <w:t>Skripsi</w:t>
            </w:r>
          </w:p>
        </w:tc>
        <w:tc>
          <w:tcPr>
            <w:tcW w:w="283" w:type="dxa"/>
          </w:tcPr>
          <w:p w14:paraId="5D5D1325" w14:textId="569376F1" w:rsidR="00274B09" w:rsidRPr="002C2797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  <w:r w:rsidRPr="002C2797">
              <w:rPr>
                <w:szCs w:val="22"/>
                <w:lang w:val="id-ID"/>
              </w:rPr>
              <w:t>:</w:t>
            </w:r>
          </w:p>
        </w:tc>
        <w:tc>
          <w:tcPr>
            <w:tcW w:w="7655" w:type="dxa"/>
          </w:tcPr>
          <w:p w14:paraId="56B44E01" w14:textId="77777777" w:rsidR="00274B09" w:rsidRPr="002C2797" w:rsidRDefault="00274B09" w:rsidP="00274B09">
            <w:pPr>
              <w:spacing w:line="276" w:lineRule="auto"/>
              <w:ind w:right="-1"/>
              <w:jc w:val="both"/>
              <w:rPr>
                <w:szCs w:val="22"/>
                <w:lang w:val="id-ID"/>
              </w:rPr>
            </w:pPr>
          </w:p>
        </w:tc>
      </w:tr>
    </w:tbl>
    <w:p w14:paraId="380D843A" w14:textId="77777777" w:rsidR="00274B09" w:rsidRPr="002C2797" w:rsidRDefault="00274B09" w:rsidP="00274B09">
      <w:pPr>
        <w:spacing w:line="276" w:lineRule="auto"/>
        <w:ind w:left="709" w:right="618"/>
        <w:jc w:val="both"/>
        <w:rPr>
          <w:szCs w:val="22"/>
          <w:lang w:val="id-ID"/>
        </w:rPr>
      </w:pPr>
    </w:p>
    <w:p w14:paraId="4FA1FB54" w14:textId="3C175039" w:rsidR="00274B09" w:rsidRPr="002C2797" w:rsidRDefault="00274B09" w:rsidP="00B9197F">
      <w:pPr>
        <w:spacing w:line="276" w:lineRule="auto"/>
        <w:ind w:left="709" w:right="618"/>
        <w:jc w:val="both"/>
        <w:rPr>
          <w:szCs w:val="22"/>
          <w:lang w:val="id-ID"/>
        </w:rPr>
      </w:pPr>
      <w:r w:rsidRPr="002C2797">
        <w:rPr>
          <w:szCs w:val="22"/>
          <w:lang w:val="id-ID"/>
        </w:rPr>
        <w:t>dengan rincian penilaian sebagai berikut.</w:t>
      </w:r>
    </w:p>
    <w:tbl>
      <w:tblPr>
        <w:tblStyle w:val="TableGrid1"/>
        <w:tblW w:w="9781" w:type="dxa"/>
        <w:tblInd w:w="817" w:type="dxa"/>
        <w:tblLayout w:type="fixed"/>
        <w:tblLook w:val="04A0" w:firstRow="1" w:lastRow="0" w:firstColumn="1" w:lastColumn="0" w:noHBand="0" w:noVBand="1"/>
      </w:tblPr>
      <w:tblGrid>
        <w:gridCol w:w="617"/>
        <w:gridCol w:w="4203"/>
        <w:gridCol w:w="1984"/>
        <w:gridCol w:w="1134"/>
        <w:gridCol w:w="1843"/>
      </w:tblGrid>
      <w:tr w:rsidR="00274B09" w:rsidRPr="00274B09" w14:paraId="08028447" w14:textId="77777777" w:rsidTr="00274B09">
        <w:trPr>
          <w:trHeight w:val="334"/>
        </w:trPr>
        <w:tc>
          <w:tcPr>
            <w:tcW w:w="617" w:type="dxa"/>
          </w:tcPr>
          <w:p w14:paraId="67522E41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No.</w:t>
            </w:r>
          </w:p>
        </w:tc>
        <w:tc>
          <w:tcPr>
            <w:tcW w:w="4203" w:type="dxa"/>
          </w:tcPr>
          <w:p w14:paraId="56C5517F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Nama</w:t>
            </w:r>
          </w:p>
        </w:tc>
        <w:tc>
          <w:tcPr>
            <w:tcW w:w="1984" w:type="dxa"/>
          </w:tcPr>
          <w:p w14:paraId="6AD465D4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Sebagai</w:t>
            </w:r>
          </w:p>
        </w:tc>
        <w:tc>
          <w:tcPr>
            <w:tcW w:w="1134" w:type="dxa"/>
          </w:tcPr>
          <w:p w14:paraId="7153570C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Nilai</w:t>
            </w:r>
          </w:p>
        </w:tc>
        <w:tc>
          <w:tcPr>
            <w:tcW w:w="1843" w:type="dxa"/>
          </w:tcPr>
          <w:p w14:paraId="253F49E4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Tanda Tangan</w:t>
            </w:r>
          </w:p>
        </w:tc>
      </w:tr>
      <w:tr w:rsidR="00274B09" w:rsidRPr="00274B09" w14:paraId="531DFF86" w14:textId="77777777" w:rsidTr="00274B09">
        <w:trPr>
          <w:trHeight w:val="649"/>
        </w:trPr>
        <w:tc>
          <w:tcPr>
            <w:tcW w:w="617" w:type="dxa"/>
            <w:vAlign w:val="center"/>
          </w:tcPr>
          <w:p w14:paraId="6399401A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74B09"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4203" w:type="dxa"/>
            <w:vAlign w:val="center"/>
          </w:tcPr>
          <w:p w14:paraId="0841F558" w14:textId="3E58E713" w:rsidR="00274B09" w:rsidRPr="00274B09" w:rsidRDefault="00274B09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656DEDBC" w14:textId="238C38DB" w:rsidR="00274B09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C2797">
              <w:rPr>
                <w:rFonts w:ascii="Times New Roman" w:hAnsi="Times New Roman" w:cs="Times New Roman"/>
                <w:b/>
                <w:szCs w:val="24"/>
              </w:rPr>
              <w:t>Ketua Penguji</w:t>
            </w:r>
          </w:p>
        </w:tc>
        <w:tc>
          <w:tcPr>
            <w:tcW w:w="1134" w:type="dxa"/>
            <w:vAlign w:val="center"/>
          </w:tcPr>
          <w:p w14:paraId="45462B0D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2FEE5ED3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6B89AF8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091261" w:rsidRPr="00274B09" w14:paraId="688FC8BA" w14:textId="77777777" w:rsidTr="00274B09">
        <w:trPr>
          <w:trHeight w:val="668"/>
        </w:trPr>
        <w:tc>
          <w:tcPr>
            <w:tcW w:w="617" w:type="dxa"/>
            <w:vAlign w:val="center"/>
          </w:tcPr>
          <w:p w14:paraId="40E092F1" w14:textId="77777777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74B09"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4203" w:type="dxa"/>
            <w:vAlign w:val="center"/>
          </w:tcPr>
          <w:p w14:paraId="02720A89" w14:textId="77777777" w:rsidR="00091261" w:rsidRPr="00274B09" w:rsidRDefault="00091261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6C0ADB38" w14:textId="15A76EA3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Penguji I</w:t>
            </w:r>
          </w:p>
        </w:tc>
        <w:tc>
          <w:tcPr>
            <w:tcW w:w="1134" w:type="dxa"/>
            <w:vAlign w:val="center"/>
          </w:tcPr>
          <w:p w14:paraId="7788EF0D" w14:textId="77777777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5B47B24B" w14:textId="77777777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091261" w:rsidRPr="00274B09" w14:paraId="4D7CDBF0" w14:textId="77777777" w:rsidTr="00274B09">
        <w:trPr>
          <w:trHeight w:val="668"/>
        </w:trPr>
        <w:tc>
          <w:tcPr>
            <w:tcW w:w="617" w:type="dxa"/>
            <w:vAlign w:val="center"/>
          </w:tcPr>
          <w:p w14:paraId="6F146D78" w14:textId="77777777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74B09"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4203" w:type="dxa"/>
            <w:vAlign w:val="center"/>
          </w:tcPr>
          <w:p w14:paraId="7DB895FE" w14:textId="77777777" w:rsidR="00091261" w:rsidRPr="00274B09" w:rsidRDefault="00091261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2D5F25CA" w14:textId="2BCCB66B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Penguji II</w:t>
            </w:r>
          </w:p>
        </w:tc>
        <w:tc>
          <w:tcPr>
            <w:tcW w:w="1134" w:type="dxa"/>
            <w:vAlign w:val="center"/>
          </w:tcPr>
          <w:p w14:paraId="36397B3E" w14:textId="77777777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5639D097" w14:textId="77777777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03040D3F" w14:textId="77777777" w:rsidR="00091261" w:rsidRPr="00274B09" w:rsidRDefault="00091261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74B09" w:rsidRPr="00274B09" w14:paraId="7FBFB99B" w14:textId="77777777" w:rsidTr="00274B09">
        <w:trPr>
          <w:trHeight w:val="649"/>
        </w:trPr>
        <w:tc>
          <w:tcPr>
            <w:tcW w:w="617" w:type="dxa"/>
            <w:vAlign w:val="center"/>
          </w:tcPr>
          <w:p w14:paraId="4A0E6CEB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274B09">
              <w:rPr>
                <w:rFonts w:ascii="Times New Roman" w:hAnsi="Times New Roman" w:cs="Times New Roman"/>
                <w:szCs w:val="24"/>
              </w:rPr>
              <w:t>4.</w:t>
            </w:r>
          </w:p>
        </w:tc>
        <w:tc>
          <w:tcPr>
            <w:tcW w:w="4203" w:type="dxa"/>
            <w:vAlign w:val="center"/>
          </w:tcPr>
          <w:p w14:paraId="26753EFA" w14:textId="77777777" w:rsidR="00274B09" w:rsidRPr="00274B09" w:rsidRDefault="00274B09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984" w:type="dxa"/>
            <w:vAlign w:val="center"/>
          </w:tcPr>
          <w:p w14:paraId="7AFDBADC" w14:textId="677EF82B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Penguji II</w:t>
            </w:r>
            <w:r w:rsidR="00091261" w:rsidRPr="002C2797">
              <w:rPr>
                <w:rFonts w:ascii="Times New Roman" w:hAnsi="Times New Roman" w:cs="Times New Roman"/>
                <w:b/>
                <w:szCs w:val="24"/>
              </w:rPr>
              <w:t>I</w:t>
            </w:r>
          </w:p>
        </w:tc>
        <w:tc>
          <w:tcPr>
            <w:tcW w:w="1134" w:type="dxa"/>
            <w:vAlign w:val="center"/>
          </w:tcPr>
          <w:p w14:paraId="72F6730B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73A86734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1E8C199F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74B09" w:rsidRPr="00274B09" w14:paraId="5867E319" w14:textId="77777777" w:rsidTr="00274B09">
        <w:trPr>
          <w:trHeight w:val="353"/>
        </w:trPr>
        <w:tc>
          <w:tcPr>
            <w:tcW w:w="6804" w:type="dxa"/>
            <w:gridSpan w:val="3"/>
            <w:vAlign w:val="center"/>
          </w:tcPr>
          <w:p w14:paraId="79406F22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274B09">
              <w:rPr>
                <w:rFonts w:ascii="Times New Roman" w:hAnsi="Times New Roman" w:cs="Times New Roman"/>
                <w:b/>
                <w:szCs w:val="24"/>
              </w:rPr>
              <w:t>Nilai rata-rata</w:t>
            </w:r>
          </w:p>
        </w:tc>
        <w:tc>
          <w:tcPr>
            <w:tcW w:w="1134" w:type="dxa"/>
            <w:vAlign w:val="center"/>
          </w:tcPr>
          <w:p w14:paraId="37F4670F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14:paraId="36228018" w14:textId="77777777" w:rsidR="00274B09" w:rsidRPr="00274B09" w:rsidRDefault="00274B09" w:rsidP="00B9197F">
            <w:pPr>
              <w:spacing w:line="276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6498E3CC" w14:textId="77777777" w:rsidR="00274B09" w:rsidRPr="00274B09" w:rsidRDefault="00274B09" w:rsidP="00B9197F">
            <w:pPr>
              <w:spacing w:line="276" w:lineRule="auto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14:paraId="3187A2C4" w14:textId="77777777" w:rsidR="00274B09" w:rsidRPr="002C2797" w:rsidRDefault="00274B09" w:rsidP="00B9197F">
      <w:pPr>
        <w:spacing w:line="276" w:lineRule="auto"/>
        <w:ind w:left="709" w:right="618"/>
        <w:jc w:val="both"/>
        <w:rPr>
          <w:szCs w:val="22"/>
          <w:lang w:val="id-ID"/>
        </w:rPr>
      </w:pPr>
    </w:p>
    <w:p w14:paraId="32E45385" w14:textId="76AADB8F" w:rsidR="00274B09" w:rsidRPr="00274B09" w:rsidRDefault="00B9197F" w:rsidP="00B9197F">
      <w:pPr>
        <w:spacing w:line="276" w:lineRule="auto"/>
        <w:ind w:left="709" w:right="618"/>
        <w:jc w:val="both"/>
        <w:rPr>
          <w:i/>
          <w:szCs w:val="24"/>
          <w:lang w:val="id-ID"/>
        </w:rPr>
      </w:pPr>
      <w:r w:rsidRPr="00274B09">
        <w:rPr>
          <w:noProof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D459DA9" wp14:editId="4477A69C">
                <wp:simplePos x="0" y="0"/>
                <wp:positionH relativeFrom="column">
                  <wp:posOffset>3915410</wp:posOffset>
                </wp:positionH>
                <wp:positionV relativeFrom="paragraph">
                  <wp:posOffset>282575</wp:posOffset>
                </wp:positionV>
                <wp:extent cx="628650" cy="425450"/>
                <wp:effectExtent l="0" t="0" r="19050" b="1270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865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308.3pt;margin-top:22.25pt;width:49.5pt;height:33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"/>
            </w:pict>
          </mc:Fallback>
        </mc:AlternateContent>
      </w:r>
      <w:r w:rsidR="00274B09" w:rsidRPr="00274B09">
        <w:rPr>
          <w:szCs w:val="24"/>
          <w:lang w:val="id-ID"/>
        </w:rPr>
        <w:t>Mahasiswa yang bersangkutan dinyatakan *</w:t>
      </w:r>
      <w:r w:rsidR="00274B09" w:rsidRPr="00274B09">
        <w:rPr>
          <w:b/>
          <w:szCs w:val="24"/>
          <w:lang w:val="id-ID"/>
        </w:rPr>
        <w:t xml:space="preserve">LULUS/TIDAK LULUS </w:t>
      </w:r>
      <w:r w:rsidR="00274B09" w:rsidRPr="00274B09">
        <w:rPr>
          <w:szCs w:val="24"/>
          <w:lang w:val="id-ID"/>
        </w:rPr>
        <w:t>dalam s</w:t>
      </w:r>
      <w:r w:rsidR="00091261" w:rsidRPr="002C2797">
        <w:rPr>
          <w:szCs w:val="24"/>
          <w:lang w:val="id-ID"/>
        </w:rPr>
        <w:t xml:space="preserve">idang skripsi </w:t>
      </w:r>
      <w:r w:rsidR="00274B09" w:rsidRPr="00274B09">
        <w:rPr>
          <w:szCs w:val="24"/>
          <w:lang w:val="id-ID"/>
        </w:rPr>
        <w:t xml:space="preserve">ini dengan total </w:t>
      </w:r>
      <w:bookmarkStart w:id="0" w:name="_GoBack"/>
      <w:bookmarkEnd w:id="0"/>
      <w:r w:rsidR="00274B09" w:rsidRPr="00274B09">
        <w:rPr>
          <w:szCs w:val="24"/>
          <w:lang w:val="id-ID"/>
        </w:rPr>
        <w:t xml:space="preserve">nilai </w:t>
      </w:r>
    </w:p>
    <w:p w14:paraId="7C64F0A7" w14:textId="2D6534C6" w:rsidR="00274B09" w:rsidRPr="00274B09" w:rsidRDefault="00274B09" w:rsidP="00091261">
      <w:pPr>
        <w:spacing w:line="276" w:lineRule="auto"/>
        <w:ind w:left="2410"/>
        <w:jc w:val="both"/>
        <w:rPr>
          <w:szCs w:val="24"/>
          <w:lang w:val="id-ID"/>
        </w:rPr>
      </w:pPr>
      <w:r w:rsidRPr="00274B09">
        <w:rPr>
          <w:szCs w:val="24"/>
          <w:lang w:val="id-ID"/>
        </w:rPr>
        <w:t xml:space="preserve">__________  = …………, nilai akhir: </w:t>
      </w:r>
    </w:p>
    <w:p w14:paraId="4771209E" w14:textId="77777777" w:rsidR="00274B09" w:rsidRPr="00274B09" w:rsidRDefault="00274B09" w:rsidP="00B9197F">
      <w:pPr>
        <w:spacing w:line="276" w:lineRule="auto"/>
        <w:jc w:val="both"/>
        <w:rPr>
          <w:szCs w:val="24"/>
          <w:lang w:val="id-ID"/>
        </w:rPr>
      </w:pPr>
    </w:p>
    <w:p w14:paraId="59FD213E" w14:textId="77777777" w:rsidR="00274B09" w:rsidRPr="00274B09" w:rsidRDefault="00274B09" w:rsidP="00B9197F">
      <w:pPr>
        <w:spacing w:line="276" w:lineRule="auto"/>
        <w:ind w:left="709"/>
        <w:jc w:val="both"/>
        <w:rPr>
          <w:szCs w:val="24"/>
          <w:lang w:val="id-ID"/>
        </w:rPr>
      </w:pPr>
      <w:r w:rsidRPr="00274B09">
        <w:rPr>
          <w:szCs w:val="24"/>
          <w:lang w:val="id-ID"/>
        </w:rPr>
        <w:t>Keterangan: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80"/>
        <w:gridCol w:w="3081"/>
        <w:gridCol w:w="3620"/>
      </w:tblGrid>
      <w:tr w:rsidR="00274B09" w:rsidRPr="00274B09" w14:paraId="1EA794FB" w14:textId="77777777" w:rsidTr="00B9197F">
        <w:trPr>
          <w:trHeight w:val="258"/>
        </w:trPr>
        <w:tc>
          <w:tcPr>
            <w:tcW w:w="3080" w:type="dxa"/>
          </w:tcPr>
          <w:p w14:paraId="5EF12B2D" w14:textId="77777777" w:rsidR="00274B09" w:rsidRPr="00274B09" w:rsidRDefault="00274B09" w:rsidP="00B9197F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 w:rsidRPr="00274B09">
              <w:rPr>
                <w:b/>
                <w:szCs w:val="24"/>
                <w:lang w:val="id-ID"/>
              </w:rPr>
              <w:t>Nilai Angka</w:t>
            </w:r>
          </w:p>
        </w:tc>
        <w:tc>
          <w:tcPr>
            <w:tcW w:w="3081" w:type="dxa"/>
          </w:tcPr>
          <w:p w14:paraId="65124D83" w14:textId="77777777" w:rsidR="00274B09" w:rsidRPr="00274B09" w:rsidRDefault="00274B09" w:rsidP="00B9197F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 w:rsidRPr="00274B09">
              <w:rPr>
                <w:b/>
                <w:szCs w:val="24"/>
                <w:lang w:val="id-ID"/>
              </w:rPr>
              <w:t>Nilai Huruf</w:t>
            </w:r>
          </w:p>
        </w:tc>
        <w:tc>
          <w:tcPr>
            <w:tcW w:w="3620" w:type="dxa"/>
          </w:tcPr>
          <w:p w14:paraId="0A349793" w14:textId="77777777" w:rsidR="00274B09" w:rsidRPr="00274B09" w:rsidRDefault="00274B09" w:rsidP="00B9197F">
            <w:pPr>
              <w:spacing w:line="276" w:lineRule="auto"/>
              <w:jc w:val="center"/>
              <w:rPr>
                <w:b/>
                <w:szCs w:val="24"/>
                <w:lang w:val="id-ID"/>
              </w:rPr>
            </w:pPr>
            <w:r w:rsidRPr="00274B09">
              <w:rPr>
                <w:b/>
                <w:szCs w:val="24"/>
                <w:lang w:val="id-ID"/>
              </w:rPr>
              <w:t>Tindakan</w:t>
            </w:r>
          </w:p>
        </w:tc>
      </w:tr>
      <w:tr w:rsidR="00274B09" w:rsidRPr="00274B09" w14:paraId="098919F7" w14:textId="77777777" w:rsidTr="00B9197F">
        <w:trPr>
          <w:trHeight w:val="242"/>
        </w:trPr>
        <w:tc>
          <w:tcPr>
            <w:tcW w:w="3080" w:type="dxa"/>
          </w:tcPr>
          <w:p w14:paraId="1E0B2BF7" w14:textId="77777777" w:rsidR="00274B09" w:rsidRPr="00274B09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90≤x≤100</m:t>
                </m:r>
              </m:oMath>
            </m:oMathPara>
          </w:p>
        </w:tc>
        <w:tc>
          <w:tcPr>
            <w:tcW w:w="3081" w:type="dxa"/>
          </w:tcPr>
          <w:p w14:paraId="2DA260D9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A</w:t>
            </w:r>
          </w:p>
        </w:tc>
        <w:tc>
          <w:tcPr>
            <w:tcW w:w="3620" w:type="dxa"/>
            <w:vMerge w:val="restart"/>
            <w:vAlign w:val="center"/>
          </w:tcPr>
          <w:p w14:paraId="496A2E90" w14:textId="3581C55E" w:rsidR="00274B09" w:rsidRPr="00274B09" w:rsidRDefault="00274B09" w:rsidP="00091261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 xml:space="preserve">Perbaikan </w:t>
            </w:r>
            <w:r w:rsidR="00091261" w:rsidRPr="002C2797">
              <w:rPr>
                <w:szCs w:val="24"/>
                <w:lang w:val="id-ID"/>
              </w:rPr>
              <w:t>skripsi</w:t>
            </w:r>
            <w:r w:rsidRPr="00274B09">
              <w:rPr>
                <w:szCs w:val="24"/>
                <w:lang w:val="id-ID"/>
              </w:rPr>
              <w:t xml:space="preserve"> ringan</w:t>
            </w:r>
          </w:p>
        </w:tc>
      </w:tr>
      <w:tr w:rsidR="00274B09" w:rsidRPr="00274B09" w14:paraId="51C6F939" w14:textId="77777777" w:rsidTr="00B9197F">
        <w:trPr>
          <w:trHeight w:val="258"/>
        </w:trPr>
        <w:tc>
          <w:tcPr>
            <w:tcW w:w="3080" w:type="dxa"/>
          </w:tcPr>
          <w:p w14:paraId="6BB5CF6D" w14:textId="77777777" w:rsidR="00274B09" w:rsidRPr="00274B09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81≤x&lt;90</m:t>
                </m:r>
              </m:oMath>
            </m:oMathPara>
          </w:p>
        </w:tc>
        <w:tc>
          <w:tcPr>
            <w:tcW w:w="3081" w:type="dxa"/>
          </w:tcPr>
          <w:p w14:paraId="38E3795E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A-</w:t>
            </w:r>
          </w:p>
        </w:tc>
        <w:tc>
          <w:tcPr>
            <w:tcW w:w="3620" w:type="dxa"/>
            <w:vMerge/>
            <w:vAlign w:val="center"/>
          </w:tcPr>
          <w:p w14:paraId="09B3CCDD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  <w:tr w:rsidR="00274B09" w:rsidRPr="00274B09" w14:paraId="4566975A" w14:textId="77777777" w:rsidTr="00B9197F">
        <w:trPr>
          <w:trHeight w:val="258"/>
        </w:trPr>
        <w:tc>
          <w:tcPr>
            <w:tcW w:w="3080" w:type="dxa"/>
          </w:tcPr>
          <w:p w14:paraId="5953EFB9" w14:textId="77777777" w:rsidR="00274B09" w:rsidRPr="00274B09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76≤x&lt;81</m:t>
                </m:r>
              </m:oMath>
            </m:oMathPara>
          </w:p>
        </w:tc>
        <w:tc>
          <w:tcPr>
            <w:tcW w:w="3081" w:type="dxa"/>
          </w:tcPr>
          <w:p w14:paraId="04207B41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B+</w:t>
            </w:r>
          </w:p>
        </w:tc>
        <w:tc>
          <w:tcPr>
            <w:tcW w:w="3620" w:type="dxa"/>
            <w:vMerge w:val="restart"/>
            <w:vAlign w:val="center"/>
          </w:tcPr>
          <w:p w14:paraId="6D25276E" w14:textId="6DE8E4AC" w:rsidR="00274B09" w:rsidRPr="00274B09" w:rsidRDefault="00274B09" w:rsidP="00091261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 xml:space="preserve">Perbaikan </w:t>
            </w:r>
            <w:r w:rsidR="00091261" w:rsidRPr="002C2797">
              <w:rPr>
                <w:szCs w:val="24"/>
                <w:lang w:val="id-ID"/>
              </w:rPr>
              <w:t>skripsi</w:t>
            </w:r>
            <w:r w:rsidRPr="00274B09">
              <w:rPr>
                <w:szCs w:val="24"/>
                <w:lang w:val="id-ID"/>
              </w:rPr>
              <w:t xml:space="preserve"> sedang</w:t>
            </w:r>
          </w:p>
        </w:tc>
      </w:tr>
      <w:tr w:rsidR="00274B09" w:rsidRPr="00274B09" w14:paraId="0A132B22" w14:textId="77777777" w:rsidTr="00B9197F">
        <w:trPr>
          <w:trHeight w:val="242"/>
        </w:trPr>
        <w:tc>
          <w:tcPr>
            <w:tcW w:w="3080" w:type="dxa"/>
          </w:tcPr>
          <w:p w14:paraId="0BC94339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71≤x&lt;76</m:t>
                </m:r>
              </m:oMath>
            </m:oMathPara>
          </w:p>
        </w:tc>
        <w:tc>
          <w:tcPr>
            <w:tcW w:w="3081" w:type="dxa"/>
          </w:tcPr>
          <w:p w14:paraId="432487EC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B</w:t>
            </w:r>
          </w:p>
        </w:tc>
        <w:tc>
          <w:tcPr>
            <w:tcW w:w="3620" w:type="dxa"/>
            <w:vMerge/>
            <w:vAlign w:val="center"/>
          </w:tcPr>
          <w:p w14:paraId="6B7F34A2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  <w:tr w:rsidR="00274B09" w:rsidRPr="00274B09" w14:paraId="4FADEE7F" w14:textId="77777777" w:rsidTr="00B9197F">
        <w:trPr>
          <w:trHeight w:val="258"/>
        </w:trPr>
        <w:tc>
          <w:tcPr>
            <w:tcW w:w="3080" w:type="dxa"/>
          </w:tcPr>
          <w:p w14:paraId="1C6A69A2" w14:textId="77777777" w:rsidR="00274B09" w:rsidRPr="00274B09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66≤x&lt;71</m:t>
                </m:r>
              </m:oMath>
            </m:oMathPara>
          </w:p>
        </w:tc>
        <w:tc>
          <w:tcPr>
            <w:tcW w:w="3081" w:type="dxa"/>
          </w:tcPr>
          <w:p w14:paraId="39631AC2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B-</w:t>
            </w:r>
          </w:p>
        </w:tc>
        <w:tc>
          <w:tcPr>
            <w:tcW w:w="3620" w:type="dxa"/>
            <w:vMerge/>
            <w:vAlign w:val="center"/>
          </w:tcPr>
          <w:p w14:paraId="2A065314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  <w:tr w:rsidR="00274B09" w:rsidRPr="00274B09" w14:paraId="32A78E07" w14:textId="77777777" w:rsidTr="00B9197F">
        <w:trPr>
          <w:trHeight w:val="258"/>
        </w:trPr>
        <w:tc>
          <w:tcPr>
            <w:tcW w:w="3080" w:type="dxa"/>
          </w:tcPr>
          <w:p w14:paraId="5EA35BDF" w14:textId="77777777" w:rsidR="00274B09" w:rsidRPr="00274B09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61≤x&lt;66</m:t>
                </m:r>
              </m:oMath>
            </m:oMathPara>
          </w:p>
        </w:tc>
        <w:tc>
          <w:tcPr>
            <w:tcW w:w="3081" w:type="dxa"/>
          </w:tcPr>
          <w:p w14:paraId="3C085CC5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C+</w:t>
            </w:r>
          </w:p>
        </w:tc>
        <w:tc>
          <w:tcPr>
            <w:tcW w:w="3620" w:type="dxa"/>
            <w:vMerge w:val="restart"/>
            <w:vAlign w:val="center"/>
          </w:tcPr>
          <w:p w14:paraId="27DBB47B" w14:textId="5C13FC86" w:rsidR="00274B09" w:rsidRPr="00274B09" w:rsidRDefault="00274B09" w:rsidP="00091261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 xml:space="preserve">Perbaikan </w:t>
            </w:r>
            <w:r w:rsidR="00091261" w:rsidRPr="002C2797">
              <w:rPr>
                <w:szCs w:val="24"/>
                <w:lang w:val="id-ID"/>
              </w:rPr>
              <w:t>skripsi</w:t>
            </w:r>
            <w:r w:rsidRPr="00274B09">
              <w:rPr>
                <w:szCs w:val="24"/>
                <w:lang w:val="id-ID"/>
              </w:rPr>
              <w:t xml:space="preserve"> berat</w:t>
            </w:r>
          </w:p>
        </w:tc>
      </w:tr>
      <w:tr w:rsidR="00274B09" w:rsidRPr="00274B09" w14:paraId="4BABAAEA" w14:textId="77777777" w:rsidTr="00B9197F">
        <w:trPr>
          <w:trHeight w:val="258"/>
        </w:trPr>
        <w:tc>
          <w:tcPr>
            <w:tcW w:w="3080" w:type="dxa"/>
          </w:tcPr>
          <w:p w14:paraId="610076FC" w14:textId="77777777" w:rsidR="00274B09" w:rsidRPr="00274B09" w:rsidRDefault="00274B09" w:rsidP="00B9197F">
            <w:pPr>
              <w:spacing w:line="276" w:lineRule="auto"/>
              <w:rPr>
                <w:sz w:val="22"/>
                <w:szCs w:val="22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51≤x&lt;61</m:t>
                </m:r>
              </m:oMath>
            </m:oMathPara>
          </w:p>
        </w:tc>
        <w:tc>
          <w:tcPr>
            <w:tcW w:w="3081" w:type="dxa"/>
          </w:tcPr>
          <w:p w14:paraId="69E19695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C</w:t>
            </w:r>
          </w:p>
        </w:tc>
        <w:tc>
          <w:tcPr>
            <w:tcW w:w="3620" w:type="dxa"/>
            <w:vMerge/>
            <w:vAlign w:val="center"/>
          </w:tcPr>
          <w:p w14:paraId="0E5AC7B2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  <w:tr w:rsidR="00274B09" w:rsidRPr="00274B09" w14:paraId="3BF3FCFB" w14:textId="77777777" w:rsidTr="00B9197F">
        <w:trPr>
          <w:trHeight w:val="258"/>
        </w:trPr>
        <w:tc>
          <w:tcPr>
            <w:tcW w:w="3080" w:type="dxa"/>
          </w:tcPr>
          <w:p w14:paraId="13C8B624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46≤x&lt;51</m:t>
                </m:r>
              </m:oMath>
            </m:oMathPara>
          </w:p>
        </w:tc>
        <w:tc>
          <w:tcPr>
            <w:tcW w:w="3081" w:type="dxa"/>
          </w:tcPr>
          <w:p w14:paraId="16004278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D</w:t>
            </w:r>
          </w:p>
        </w:tc>
        <w:tc>
          <w:tcPr>
            <w:tcW w:w="3620" w:type="dxa"/>
            <w:vMerge w:val="restart"/>
            <w:vAlign w:val="center"/>
          </w:tcPr>
          <w:p w14:paraId="2302C2B2" w14:textId="4552838D" w:rsidR="00274B09" w:rsidRPr="00274B09" w:rsidRDefault="00274B09" w:rsidP="00091261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 xml:space="preserve">Mengulang </w:t>
            </w:r>
            <w:r w:rsidR="00091261" w:rsidRPr="002C2797">
              <w:rPr>
                <w:szCs w:val="24"/>
                <w:lang w:val="id-ID"/>
              </w:rPr>
              <w:t>sidang skripsi</w:t>
            </w:r>
          </w:p>
        </w:tc>
      </w:tr>
      <w:tr w:rsidR="00274B09" w:rsidRPr="00274B09" w14:paraId="6FD514AB" w14:textId="77777777" w:rsidTr="00B9197F">
        <w:trPr>
          <w:trHeight w:val="258"/>
        </w:trPr>
        <w:tc>
          <w:tcPr>
            <w:tcW w:w="3080" w:type="dxa"/>
          </w:tcPr>
          <w:p w14:paraId="1A3D0C9E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Cs w:val="24"/>
                    <w:lang w:val="id-ID"/>
                  </w:rPr>
                  <m:t>0≤x&lt;4</m:t>
                </m:r>
                <m:r>
                  <w:rPr>
                    <w:rFonts w:ascii="Cambria Math" w:hAnsi="Cambria Math"/>
                    <w:szCs w:val="24"/>
                    <w:lang w:val="id-ID"/>
                  </w:rPr>
                  <m:t>6</m:t>
                </m:r>
              </m:oMath>
            </m:oMathPara>
          </w:p>
        </w:tc>
        <w:tc>
          <w:tcPr>
            <w:tcW w:w="3081" w:type="dxa"/>
          </w:tcPr>
          <w:p w14:paraId="3319BE4D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  <w:r w:rsidRPr="00274B09">
              <w:rPr>
                <w:szCs w:val="24"/>
                <w:lang w:val="id-ID"/>
              </w:rPr>
              <w:t>E</w:t>
            </w:r>
          </w:p>
        </w:tc>
        <w:tc>
          <w:tcPr>
            <w:tcW w:w="3620" w:type="dxa"/>
            <w:vMerge/>
          </w:tcPr>
          <w:p w14:paraId="7DA64C96" w14:textId="77777777" w:rsidR="00274B09" w:rsidRPr="00274B09" w:rsidRDefault="00274B09" w:rsidP="00B9197F">
            <w:pPr>
              <w:spacing w:line="276" w:lineRule="auto"/>
              <w:jc w:val="center"/>
              <w:rPr>
                <w:szCs w:val="24"/>
                <w:lang w:val="id-ID"/>
              </w:rPr>
            </w:pPr>
          </w:p>
        </w:tc>
      </w:tr>
    </w:tbl>
    <w:p w14:paraId="5C86DFD4" w14:textId="77777777" w:rsidR="00274B09" w:rsidRPr="002C2797" w:rsidRDefault="00274B09" w:rsidP="00B9197F">
      <w:pPr>
        <w:spacing w:line="276" w:lineRule="auto"/>
        <w:jc w:val="both"/>
        <w:rPr>
          <w:szCs w:val="24"/>
          <w:lang w:val="id-ID"/>
        </w:rPr>
      </w:pPr>
    </w:p>
    <w:p w14:paraId="406874CC" w14:textId="77777777" w:rsidR="008A69B9" w:rsidRPr="00274B09" w:rsidRDefault="008A69B9" w:rsidP="00B9197F">
      <w:pPr>
        <w:spacing w:line="276" w:lineRule="auto"/>
        <w:jc w:val="both"/>
        <w:rPr>
          <w:szCs w:val="24"/>
          <w:lang w:val="id-ID"/>
        </w:rPr>
      </w:pPr>
    </w:p>
    <w:p w14:paraId="695311F2" w14:textId="45741FE8" w:rsidR="00274B09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2C2797">
        <w:rPr>
          <w:szCs w:val="22"/>
          <w:lang w:val="id-ID"/>
        </w:rPr>
        <w:t>Tanjungpinang, _________________________</w:t>
      </w:r>
    </w:p>
    <w:p w14:paraId="369D23D3" w14:textId="70E9D38B" w:rsidR="00B9197F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2C2797">
        <w:rPr>
          <w:szCs w:val="22"/>
          <w:lang w:val="id-ID"/>
        </w:rPr>
        <w:t>Mengetahui,</w:t>
      </w:r>
    </w:p>
    <w:p w14:paraId="12F8E159" w14:textId="2F5BC9D1" w:rsidR="00B9197F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2C2797">
        <w:rPr>
          <w:szCs w:val="22"/>
          <w:lang w:val="id-ID"/>
        </w:rPr>
        <w:t>Ketua Prodi ____________________________</w:t>
      </w:r>
    </w:p>
    <w:p w14:paraId="55656EE2" w14:textId="77777777" w:rsidR="00B9197F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</w:p>
    <w:p w14:paraId="6F5A181C" w14:textId="77777777" w:rsidR="00B9197F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</w:p>
    <w:p w14:paraId="6E5BEB6C" w14:textId="77777777" w:rsidR="00B9197F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</w:p>
    <w:p w14:paraId="576374CF" w14:textId="77777777" w:rsidR="00B9197F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</w:p>
    <w:p w14:paraId="1D851CAB" w14:textId="7F09C854" w:rsidR="00B9197F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2C2797">
        <w:rPr>
          <w:szCs w:val="22"/>
          <w:lang w:val="id-ID"/>
        </w:rPr>
        <w:t>______________________________________</w:t>
      </w:r>
    </w:p>
    <w:p w14:paraId="16A97C14" w14:textId="76BFFCFA" w:rsidR="00B9197F" w:rsidRPr="002C2797" w:rsidRDefault="00B9197F" w:rsidP="00B9197F">
      <w:pPr>
        <w:spacing w:line="276" w:lineRule="auto"/>
        <w:ind w:left="5670" w:right="618"/>
        <w:jc w:val="both"/>
        <w:rPr>
          <w:szCs w:val="22"/>
          <w:lang w:val="id-ID"/>
        </w:rPr>
      </w:pPr>
      <w:r w:rsidRPr="002C2797">
        <w:rPr>
          <w:szCs w:val="22"/>
          <w:lang w:val="id-ID"/>
        </w:rPr>
        <w:t>NIP ________________________</w:t>
      </w:r>
    </w:p>
    <w:sectPr w:rsidR="00B9197F" w:rsidRPr="002C2797" w:rsidSect="00321213">
      <w:footerReference w:type="default" r:id="rId12"/>
      <w:type w:val="continuous"/>
      <w:pgSz w:w="12242" w:h="20163" w:code="5"/>
      <w:pgMar w:top="425" w:right="567" w:bottom="1701" w:left="567" w:header="1985" w:footer="8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D0CCCF" w14:textId="77777777" w:rsidR="00EC111C" w:rsidRDefault="00EC111C" w:rsidP="00CF6D48">
      <w:r>
        <w:separator/>
      </w:r>
    </w:p>
  </w:endnote>
  <w:endnote w:type="continuationSeparator" w:id="0">
    <w:p w14:paraId="099C8EBD" w14:textId="77777777" w:rsidR="00EC111C" w:rsidRDefault="00EC111C" w:rsidP="00CF6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4053F8" w14:textId="3CB3659C" w:rsidR="0050533C" w:rsidRDefault="0050533C" w:rsidP="0050533C">
    <w:pPr>
      <w:pStyle w:val="Footer"/>
      <w:ind w:left="709"/>
    </w:pPr>
    <w:proofErr w:type="spellStart"/>
    <w:r>
      <w:t>Catatan</w:t>
    </w:r>
    <w:proofErr w:type="spellEnd"/>
    <w:r>
      <w:t>: *</w:t>
    </w:r>
    <w:proofErr w:type="spellStart"/>
    <w:r>
      <w:t>coret</w:t>
    </w:r>
    <w:proofErr w:type="spellEnd"/>
    <w:r>
      <w:t xml:space="preserve"> </w:t>
    </w:r>
    <w:proofErr w:type="spellStart"/>
    <w:r>
      <w:t>salah</w:t>
    </w:r>
    <w:proofErr w:type="spellEnd"/>
    <w:r>
      <w:t xml:space="preserve"> </w:t>
    </w:r>
    <w:proofErr w:type="spellStart"/>
    <w:r>
      <w:t>satu</w:t>
    </w:r>
    <w:proofErr w:type="spellEnd"/>
  </w:p>
  <w:p w14:paraId="7B9D7AC4" w14:textId="77777777" w:rsidR="0050533C" w:rsidRDefault="0050533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37531B" w14:textId="77777777" w:rsidR="00EC111C" w:rsidRDefault="00EC111C" w:rsidP="00CF6D48">
      <w:r>
        <w:separator/>
      </w:r>
    </w:p>
  </w:footnote>
  <w:footnote w:type="continuationSeparator" w:id="0">
    <w:p w14:paraId="261BD1BF" w14:textId="77777777" w:rsidR="00EC111C" w:rsidRDefault="00EC111C" w:rsidP="00CF6D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64D"/>
    <w:multiLevelType w:val="hybridMultilevel"/>
    <w:tmpl w:val="103299FC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0EFF0AC4"/>
    <w:multiLevelType w:val="hybridMultilevel"/>
    <w:tmpl w:val="3FD428C6"/>
    <w:lvl w:ilvl="0" w:tplc="45B6BAD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F543BF3"/>
    <w:multiLevelType w:val="hybridMultilevel"/>
    <w:tmpl w:val="BF4665BC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0F893243"/>
    <w:multiLevelType w:val="hybridMultilevel"/>
    <w:tmpl w:val="992CD468"/>
    <w:lvl w:ilvl="0" w:tplc="E5C4304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13914BA9"/>
    <w:multiLevelType w:val="hybridMultilevel"/>
    <w:tmpl w:val="BC54939A"/>
    <w:lvl w:ilvl="0" w:tplc="4FE2FA7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16A86F99"/>
    <w:multiLevelType w:val="hybridMultilevel"/>
    <w:tmpl w:val="C2C48B96"/>
    <w:lvl w:ilvl="0" w:tplc="F50A0DE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16C5434D"/>
    <w:multiLevelType w:val="hybridMultilevel"/>
    <w:tmpl w:val="54F821C4"/>
    <w:lvl w:ilvl="0" w:tplc="B42EFF0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F361661"/>
    <w:multiLevelType w:val="hybridMultilevel"/>
    <w:tmpl w:val="1DEEA9D0"/>
    <w:lvl w:ilvl="0" w:tplc="97CE3DC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2A4A1785"/>
    <w:multiLevelType w:val="hybridMultilevel"/>
    <w:tmpl w:val="7B7EF200"/>
    <w:lvl w:ilvl="0" w:tplc="D97E3FE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>
    <w:nsid w:val="2B761980"/>
    <w:multiLevelType w:val="hybridMultilevel"/>
    <w:tmpl w:val="ECE2432C"/>
    <w:lvl w:ilvl="0" w:tplc="E6A87B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>
    <w:nsid w:val="2DD21807"/>
    <w:multiLevelType w:val="hybridMultilevel"/>
    <w:tmpl w:val="39CA4998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33F613DF"/>
    <w:multiLevelType w:val="hybridMultilevel"/>
    <w:tmpl w:val="A144486E"/>
    <w:lvl w:ilvl="0" w:tplc="68BE99F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>
    <w:nsid w:val="37451406"/>
    <w:multiLevelType w:val="hybridMultilevel"/>
    <w:tmpl w:val="7734A426"/>
    <w:lvl w:ilvl="0" w:tplc="EEC6E7A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>
    <w:nsid w:val="39DC6AED"/>
    <w:multiLevelType w:val="hybridMultilevel"/>
    <w:tmpl w:val="BDCCF480"/>
    <w:lvl w:ilvl="0" w:tplc="AD202EE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3D8C57CB"/>
    <w:multiLevelType w:val="hybridMultilevel"/>
    <w:tmpl w:val="7C541F66"/>
    <w:lvl w:ilvl="0" w:tplc="107E011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4128624E"/>
    <w:multiLevelType w:val="hybridMultilevel"/>
    <w:tmpl w:val="921CB9FE"/>
    <w:lvl w:ilvl="0" w:tplc="E116A1B8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>
    <w:nsid w:val="442E4C81"/>
    <w:multiLevelType w:val="hybridMultilevel"/>
    <w:tmpl w:val="B282BB40"/>
    <w:lvl w:ilvl="0" w:tplc="DDE2AE1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45F17C02"/>
    <w:multiLevelType w:val="hybridMultilevel"/>
    <w:tmpl w:val="964C5A40"/>
    <w:lvl w:ilvl="0" w:tplc="9A52AEB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>
    <w:nsid w:val="4AF31ED4"/>
    <w:multiLevelType w:val="hybridMultilevel"/>
    <w:tmpl w:val="7FD24034"/>
    <w:lvl w:ilvl="0" w:tplc="152236F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4E25208A"/>
    <w:multiLevelType w:val="hybridMultilevel"/>
    <w:tmpl w:val="D58860A8"/>
    <w:lvl w:ilvl="0" w:tplc="790E82D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4FEE118C"/>
    <w:multiLevelType w:val="hybridMultilevel"/>
    <w:tmpl w:val="2DB29256"/>
    <w:lvl w:ilvl="0" w:tplc="513E2D1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>
    <w:nsid w:val="534A7F8A"/>
    <w:multiLevelType w:val="hybridMultilevel"/>
    <w:tmpl w:val="9C1685C0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>
    <w:nsid w:val="57E40DDE"/>
    <w:multiLevelType w:val="hybridMultilevel"/>
    <w:tmpl w:val="0764DEBC"/>
    <w:lvl w:ilvl="0" w:tplc="AF6E838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>
    <w:nsid w:val="59746EA6"/>
    <w:multiLevelType w:val="hybridMultilevel"/>
    <w:tmpl w:val="BEBA61C2"/>
    <w:lvl w:ilvl="0" w:tplc="AAF4D02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6CA25552"/>
    <w:multiLevelType w:val="hybridMultilevel"/>
    <w:tmpl w:val="2B6AD7A2"/>
    <w:lvl w:ilvl="0" w:tplc="4524C82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>
    <w:nsid w:val="72807C12"/>
    <w:multiLevelType w:val="hybridMultilevel"/>
    <w:tmpl w:val="A26EC9BA"/>
    <w:lvl w:ilvl="0" w:tplc="A0F4512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>
    <w:nsid w:val="753E27B1"/>
    <w:multiLevelType w:val="hybridMultilevel"/>
    <w:tmpl w:val="ADFAD068"/>
    <w:lvl w:ilvl="0" w:tplc="4F7A8E6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>
    <w:nsid w:val="756270D8"/>
    <w:multiLevelType w:val="hybridMultilevel"/>
    <w:tmpl w:val="EBD4E3B0"/>
    <w:lvl w:ilvl="0" w:tplc="48B6052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>
    <w:nsid w:val="797314E6"/>
    <w:multiLevelType w:val="hybridMultilevel"/>
    <w:tmpl w:val="509AB814"/>
    <w:lvl w:ilvl="0" w:tplc="86D04E0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>
    <w:nsid w:val="7A2B1EF9"/>
    <w:multiLevelType w:val="hybridMultilevel"/>
    <w:tmpl w:val="DB888A98"/>
    <w:lvl w:ilvl="0" w:tplc="8400640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>
    <w:nsid w:val="7A3B76B3"/>
    <w:multiLevelType w:val="hybridMultilevel"/>
    <w:tmpl w:val="8F0EAC94"/>
    <w:lvl w:ilvl="0" w:tplc="39CEE37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0"/>
  </w:num>
  <w:num w:numId="2">
    <w:abstractNumId w:val="7"/>
  </w:num>
  <w:num w:numId="3">
    <w:abstractNumId w:val="27"/>
  </w:num>
  <w:num w:numId="4">
    <w:abstractNumId w:val="11"/>
  </w:num>
  <w:num w:numId="5">
    <w:abstractNumId w:val="17"/>
  </w:num>
  <w:num w:numId="6">
    <w:abstractNumId w:val="25"/>
  </w:num>
  <w:num w:numId="7">
    <w:abstractNumId w:val="23"/>
  </w:num>
  <w:num w:numId="8">
    <w:abstractNumId w:val="4"/>
  </w:num>
  <w:num w:numId="9">
    <w:abstractNumId w:val="5"/>
  </w:num>
  <w:num w:numId="10">
    <w:abstractNumId w:val="16"/>
  </w:num>
  <w:num w:numId="11">
    <w:abstractNumId w:val="22"/>
  </w:num>
  <w:num w:numId="12">
    <w:abstractNumId w:val="10"/>
  </w:num>
  <w:num w:numId="13">
    <w:abstractNumId w:val="21"/>
  </w:num>
  <w:num w:numId="14">
    <w:abstractNumId w:val="0"/>
  </w:num>
  <w:num w:numId="15">
    <w:abstractNumId w:val="2"/>
  </w:num>
  <w:num w:numId="16">
    <w:abstractNumId w:val="18"/>
  </w:num>
  <w:num w:numId="17">
    <w:abstractNumId w:val="26"/>
  </w:num>
  <w:num w:numId="18">
    <w:abstractNumId w:val="19"/>
  </w:num>
  <w:num w:numId="19">
    <w:abstractNumId w:val="3"/>
  </w:num>
  <w:num w:numId="20">
    <w:abstractNumId w:val="28"/>
  </w:num>
  <w:num w:numId="21">
    <w:abstractNumId w:val="29"/>
  </w:num>
  <w:num w:numId="22">
    <w:abstractNumId w:val="13"/>
  </w:num>
  <w:num w:numId="23">
    <w:abstractNumId w:val="12"/>
  </w:num>
  <w:num w:numId="24">
    <w:abstractNumId w:val="8"/>
  </w:num>
  <w:num w:numId="25">
    <w:abstractNumId w:val="1"/>
  </w:num>
  <w:num w:numId="26">
    <w:abstractNumId w:val="9"/>
  </w:num>
  <w:num w:numId="27">
    <w:abstractNumId w:val="15"/>
  </w:num>
  <w:num w:numId="28">
    <w:abstractNumId w:val="30"/>
  </w:num>
  <w:num w:numId="29">
    <w:abstractNumId w:val="6"/>
  </w:num>
  <w:num w:numId="30">
    <w:abstractNumId w:val="24"/>
  </w:num>
  <w:num w:numId="31">
    <w:abstractNumId w:val="1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DAyMzc3MjQyNTVQ0lEKTi0uzszPAykwrAUAkbjjNSwAAAA="/>
  </w:docVars>
  <w:rsids>
    <w:rsidRoot w:val="00DF18EA"/>
    <w:rsid w:val="00010CE3"/>
    <w:rsid w:val="000135CF"/>
    <w:rsid w:val="00013F60"/>
    <w:rsid w:val="00013F8D"/>
    <w:rsid w:val="00014E11"/>
    <w:rsid w:val="000210A1"/>
    <w:rsid w:val="000213FD"/>
    <w:rsid w:val="000219F8"/>
    <w:rsid w:val="00021ECE"/>
    <w:rsid w:val="00025715"/>
    <w:rsid w:val="0002678D"/>
    <w:rsid w:val="00033F41"/>
    <w:rsid w:val="00051FC8"/>
    <w:rsid w:val="00057F9F"/>
    <w:rsid w:val="000602B9"/>
    <w:rsid w:val="000662B8"/>
    <w:rsid w:val="0007387B"/>
    <w:rsid w:val="00074EFD"/>
    <w:rsid w:val="0007704B"/>
    <w:rsid w:val="00091261"/>
    <w:rsid w:val="00092A54"/>
    <w:rsid w:val="000979FB"/>
    <w:rsid w:val="000A2015"/>
    <w:rsid w:val="000A5056"/>
    <w:rsid w:val="000A68E5"/>
    <w:rsid w:val="000B1A34"/>
    <w:rsid w:val="000B35DA"/>
    <w:rsid w:val="000B4A6F"/>
    <w:rsid w:val="000C3237"/>
    <w:rsid w:val="000D1029"/>
    <w:rsid w:val="000D243C"/>
    <w:rsid w:val="000D5A33"/>
    <w:rsid w:val="000D775B"/>
    <w:rsid w:val="000E1667"/>
    <w:rsid w:val="000E7E54"/>
    <w:rsid w:val="00103B1E"/>
    <w:rsid w:val="00105314"/>
    <w:rsid w:val="00113803"/>
    <w:rsid w:val="00117782"/>
    <w:rsid w:val="00121A89"/>
    <w:rsid w:val="00135CBD"/>
    <w:rsid w:val="00136376"/>
    <w:rsid w:val="00145F1E"/>
    <w:rsid w:val="00155290"/>
    <w:rsid w:val="00167AE8"/>
    <w:rsid w:val="001818F6"/>
    <w:rsid w:val="00183FA1"/>
    <w:rsid w:val="00191395"/>
    <w:rsid w:val="001922AC"/>
    <w:rsid w:val="00193AEF"/>
    <w:rsid w:val="001A0CCB"/>
    <w:rsid w:val="001A0F7D"/>
    <w:rsid w:val="001A6DCC"/>
    <w:rsid w:val="001B34B9"/>
    <w:rsid w:val="001B3C46"/>
    <w:rsid w:val="001C3928"/>
    <w:rsid w:val="001C3B0F"/>
    <w:rsid w:val="001C6CF2"/>
    <w:rsid w:val="001D4CD0"/>
    <w:rsid w:val="001D6756"/>
    <w:rsid w:val="001D7B9A"/>
    <w:rsid w:val="001E09BE"/>
    <w:rsid w:val="001E637D"/>
    <w:rsid w:val="001F1784"/>
    <w:rsid w:val="001F21A0"/>
    <w:rsid w:val="001F55B7"/>
    <w:rsid w:val="001F6798"/>
    <w:rsid w:val="00207CC8"/>
    <w:rsid w:val="00210BF7"/>
    <w:rsid w:val="00212E67"/>
    <w:rsid w:val="00220367"/>
    <w:rsid w:val="00224554"/>
    <w:rsid w:val="00225AF6"/>
    <w:rsid w:val="00226578"/>
    <w:rsid w:val="00233788"/>
    <w:rsid w:val="002421C7"/>
    <w:rsid w:val="0024669D"/>
    <w:rsid w:val="00253314"/>
    <w:rsid w:val="00254651"/>
    <w:rsid w:val="0026070A"/>
    <w:rsid w:val="00261858"/>
    <w:rsid w:val="00263BDF"/>
    <w:rsid w:val="00274A29"/>
    <w:rsid w:val="00274B09"/>
    <w:rsid w:val="00277D36"/>
    <w:rsid w:val="00282882"/>
    <w:rsid w:val="00283820"/>
    <w:rsid w:val="00285836"/>
    <w:rsid w:val="002940FF"/>
    <w:rsid w:val="002976E5"/>
    <w:rsid w:val="002A131A"/>
    <w:rsid w:val="002A3F8E"/>
    <w:rsid w:val="002B56EF"/>
    <w:rsid w:val="002B768B"/>
    <w:rsid w:val="002C18EE"/>
    <w:rsid w:val="002C2797"/>
    <w:rsid w:val="002D09D9"/>
    <w:rsid w:val="002D0C1E"/>
    <w:rsid w:val="002D2595"/>
    <w:rsid w:val="002E0B47"/>
    <w:rsid w:val="002F6BE4"/>
    <w:rsid w:val="003024E6"/>
    <w:rsid w:val="00304EED"/>
    <w:rsid w:val="00314B2A"/>
    <w:rsid w:val="00321213"/>
    <w:rsid w:val="00323756"/>
    <w:rsid w:val="00326105"/>
    <w:rsid w:val="003278EA"/>
    <w:rsid w:val="00331241"/>
    <w:rsid w:val="00336B57"/>
    <w:rsid w:val="00352AB4"/>
    <w:rsid w:val="003537F4"/>
    <w:rsid w:val="00360EAE"/>
    <w:rsid w:val="0037181C"/>
    <w:rsid w:val="00371BF9"/>
    <w:rsid w:val="00391132"/>
    <w:rsid w:val="00392F50"/>
    <w:rsid w:val="00395888"/>
    <w:rsid w:val="00397173"/>
    <w:rsid w:val="003A2220"/>
    <w:rsid w:val="003B1B48"/>
    <w:rsid w:val="003B75B3"/>
    <w:rsid w:val="003C0CEF"/>
    <w:rsid w:val="003D0BA1"/>
    <w:rsid w:val="003D6D33"/>
    <w:rsid w:val="003E151E"/>
    <w:rsid w:val="003F2506"/>
    <w:rsid w:val="003F3CB0"/>
    <w:rsid w:val="003F3E7E"/>
    <w:rsid w:val="00410349"/>
    <w:rsid w:val="00410D44"/>
    <w:rsid w:val="00412095"/>
    <w:rsid w:val="00416B43"/>
    <w:rsid w:val="004211D4"/>
    <w:rsid w:val="00422F99"/>
    <w:rsid w:val="00427FC5"/>
    <w:rsid w:val="00432E19"/>
    <w:rsid w:val="00442CAB"/>
    <w:rsid w:val="00442EC6"/>
    <w:rsid w:val="00443668"/>
    <w:rsid w:val="0044411B"/>
    <w:rsid w:val="004508E1"/>
    <w:rsid w:val="00455542"/>
    <w:rsid w:val="00455AFE"/>
    <w:rsid w:val="00455BB4"/>
    <w:rsid w:val="0047199C"/>
    <w:rsid w:val="004736DB"/>
    <w:rsid w:val="0048379A"/>
    <w:rsid w:val="0048781E"/>
    <w:rsid w:val="004923E9"/>
    <w:rsid w:val="00493F11"/>
    <w:rsid w:val="004A3BC9"/>
    <w:rsid w:val="004B24FC"/>
    <w:rsid w:val="004B5E2A"/>
    <w:rsid w:val="004C073B"/>
    <w:rsid w:val="004C0968"/>
    <w:rsid w:val="004C0BDF"/>
    <w:rsid w:val="004C122C"/>
    <w:rsid w:val="004C6883"/>
    <w:rsid w:val="004D6908"/>
    <w:rsid w:val="004E2680"/>
    <w:rsid w:val="004F5A8C"/>
    <w:rsid w:val="005031B4"/>
    <w:rsid w:val="0050533C"/>
    <w:rsid w:val="00505A40"/>
    <w:rsid w:val="00510997"/>
    <w:rsid w:val="00514606"/>
    <w:rsid w:val="00515CEE"/>
    <w:rsid w:val="0051615A"/>
    <w:rsid w:val="00521F7D"/>
    <w:rsid w:val="00527F62"/>
    <w:rsid w:val="005345D2"/>
    <w:rsid w:val="00534E5C"/>
    <w:rsid w:val="00535B52"/>
    <w:rsid w:val="00535C82"/>
    <w:rsid w:val="00536D0B"/>
    <w:rsid w:val="00543CFE"/>
    <w:rsid w:val="00550ABE"/>
    <w:rsid w:val="00571754"/>
    <w:rsid w:val="0057182B"/>
    <w:rsid w:val="0057313E"/>
    <w:rsid w:val="005966EF"/>
    <w:rsid w:val="005A4921"/>
    <w:rsid w:val="005B5E6D"/>
    <w:rsid w:val="005B66B3"/>
    <w:rsid w:val="005B6AF6"/>
    <w:rsid w:val="005C1839"/>
    <w:rsid w:val="005D0083"/>
    <w:rsid w:val="005D1B2A"/>
    <w:rsid w:val="005D24AB"/>
    <w:rsid w:val="005D78F6"/>
    <w:rsid w:val="005E200A"/>
    <w:rsid w:val="005E51CE"/>
    <w:rsid w:val="005F3031"/>
    <w:rsid w:val="005F421B"/>
    <w:rsid w:val="005F4857"/>
    <w:rsid w:val="005F59C1"/>
    <w:rsid w:val="005F63E3"/>
    <w:rsid w:val="005F78B7"/>
    <w:rsid w:val="006018DF"/>
    <w:rsid w:val="00603CAA"/>
    <w:rsid w:val="00604800"/>
    <w:rsid w:val="00604F9C"/>
    <w:rsid w:val="0061121B"/>
    <w:rsid w:val="00625A09"/>
    <w:rsid w:val="0063142E"/>
    <w:rsid w:val="00633704"/>
    <w:rsid w:val="006344F7"/>
    <w:rsid w:val="0064342A"/>
    <w:rsid w:val="00643BE2"/>
    <w:rsid w:val="0065019E"/>
    <w:rsid w:val="00656D92"/>
    <w:rsid w:val="006625E8"/>
    <w:rsid w:val="00663528"/>
    <w:rsid w:val="00672FDB"/>
    <w:rsid w:val="006821C8"/>
    <w:rsid w:val="006841F0"/>
    <w:rsid w:val="00686522"/>
    <w:rsid w:val="00686E70"/>
    <w:rsid w:val="00696CFE"/>
    <w:rsid w:val="00696DC8"/>
    <w:rsid w:val="006A0075"/>
    <w:rsid w:val="006A096F"/>
    <w:rsid w:val="006A7C46"/>
    <w:rsid w:val="006B4590"/>
    <w:rsid w:val="006B6A81"/>
    <w:rsid w:val="006C16EF"/>
    <w:rsid w:val="006C276D"/>
    <w:rsid w:val="006C6830"/>
    <w:rsid w:val="006D2602"/>
    <w:rsid w:val="006E47B6"/>
    <w:rsid w:val="006E69B9"/>
    <w:rsid w:val="006F4A5D"/>
    <w:rsid w:val="00703672"/>
    <w:rsid w:val="00705A99"/>
    <w:rsid w:val="00705EB7"/>
    <w:rsid w:val="0070654B"/>
    <w:rsid w:val="00712DD3"/>
    <w:rsid w:val="00714DE1"/>
    <w:rsid w:val="00725296"/>
    <w:rsid w:val="00727FDE"/>
    <w:rsid w:val="00732E6E"/>
    <w:rsid w:val="00736F69"/>
    <w:rsid w:val="0074308C"/>
    <w:rsid w:val="00747C8C"/>
    <w:rsid w:val="007555EF"/>
    <w:rsid w:val="007578AF"/>
    <w:rsid w:val="007650D8"/>
    <w:rsid w:val="007654D9"/>
    <w:rsid w:val="00770ED9"/>
    <w:rsid w:val="00771DA0"/>
    <w:rsid w:val="00774CB2"/>
    <w:rsid w:val="00775D81"/>
    <w:rsid w:val="00783EE9"/>
    <w:rsid w:val="00784080"/>
    <w:rsid w:val="0078462D"/>
    <w:rsid w:val="0078673F"/>
    <w:rsid w:val="007870D1"/>
    <w:rsid w:val="00795797"/>
    <w:rsid w:val="0079759A"/>
    <w:rsid w:val="007A2C6E"/>
    <w:rsid w:val="007A424E"/>
    <w:rsid w:val="007A55BF"/>
    <w:rsid w:val="007A69F1"/>
    <w:rsid w:val="007B01EC"/>
    <w:rsid w:val="007B21EB"/>
    <w:rsid w:val="007B7ECC"/>
    <w:rsid w:val="007C5755"/>
    <w:rsid w:val="007C57CC"/>
    <w:rsid w:val="007C6D10"/>
    <w:rsid w:val="007C77B1"/>
    <w:rsid w:val="007D4D3C"/>
    <w:rsid w:val="007D53CC"/>
    <w:rsid w:val="007E0910"/>
    <w:rsid w:val="007E19FE"/>
    <w:rsid w:val="007E31B6"/>
    <w:rsid w:val="007E39DC"/>
    <w:rsid w:val="007E7EF5"/>
    <w:rsid w:val="007F230C"/>
    <w:rsid w:val="007F45B8"/>
    <w:rsid w:val="007F4B16"/>
    <w:rsid w:val="0080002B"/>
    <w:rsid w:val="00805678"/>
    <w:rsid w:val="008079DC"/>
    <w:rsid w:val="00811407"/>
    <w:rsid w:val="00815AB3"/>
    <w:rsid w:val="00822FCD"/>
    <w:rsid w:val="00824FEE"/>
    <w:rsid w:val="0084022D"/>
    <w:rsid w:val="00842894"/>
    <w:rsid w:val="008478E0"/>
    <w:rsid w:val="0085241E"/>
    <w:rsid w:val="00860F0B"/>
    <w:rsid w:val="00872EBB"/>
    <w:rsid w:val="00877634"/>
    <w:rsid w:val="00893620"/>
    <w:rsid w:val="008A69B9"/>
    <w:rsid w:val="008B452D"/>
    <w:rsid w:val="008B7CBE"/>
    <w:rsid w:val="008C1C52"/>
    <w:rsid w:val="008D5877"/>
    <w:rsid w:val="008D65D8"/>
    <w:rsid w:val="008D6757"/>
    <w:rsid w:val="008D6EF9"/>
    <w:rsid w:val="008E4866"/>
    <w:rsid w:val="008E5A9A"/>
    <w:rsid w:val="008F1EA2"/>
    <w:rsid w:val="009029EE"/>
    <w:rsid w:val="00904E84"/>
    <w:rsid w:val="009104AE"/>
    <w:rsid w:val="009104F9"/>
    <w:rsid w:val="00911630"/>
    <w:rsid w:val="009157B3"/>
    <w:rsid w:val="00930993"/>
    <w:rsid w:val="009313FF"/>
    <w:rsid w:val="00935C6B"/>
    <w:rsid w:val="00940256"/>
    <w:rsid w:val="009412D9"/>
    <w:rsid w:val="00947249"/>
    <w:rsid w:val="00961133"/>
    <w:rsid w:val="00966DCF"/>
    <w:rsid w:val="0097102D"/>
    <w:rsid w:val="00971EDD"/>
    <w:rsid w:val="00981BE9"/>
    <w:rsid w:val="00985E2D"/>
    <w:rsid w:val="00990EE3"/>
    <w:rsid w:val="009936D5"/>
    <w:rsid w:val="009A6BF2"/>
    <w:rsid w:val="009B1645"/>
    <w:rsid w:val="009B6430"/>
    <w:rsid w:val="009B785D"/>
    <w:rsid w:val="009C1362"/>
    <w:rsid w:val="009C2161"/>
    <w:rsid w:val="009D1FEE"/>
    <w:rsid w:val="009D4119"/>
    <w:rsid w:val="009D7AFF"/>
    <w:rsid w:val="009D7C27"/>
    <w:rsid w:val="009E1205"/>
    <w:rsid w:val="009E2EEF"/>
    <w:rsid w:val="009E30AD"/>
    <w:rsid w:val="00A072BD"/>
    <w:rsid w:val="00A14E54"/>
    <w:rsid w:val="00A17E4A"/>
    <w:rsid w:val="00A21108"/>
    <w:rsid w:val="00A214A8"/>
    <w:rsid w:val="00A22DEA"/>
    <w:rsid w:val="00A245B0"/>
    <w:rsid w:val="00A3234D"/>
    <w:rsid w:val="00A351E0"/>
    <w:rsid w:val="00A428DD"/>
    <w:rsid w:val="00A42BD8"/>
    <w:rsid w:val="00A54BF8"/>
    <w:rsid w:val="00A74B4F"/>
    <w:rsid w:val="00A74C1F"/>
    <w:rsid w:val="00A77479"/>
    <w:rsid w:val="00A8710E"/>
    <w:rsid w:val="00A93693"/>
    <w:rsid w:val="00A94E8C"/>
    <w:rsid w:val="00A96B1C"/>
    <w:rsid w:val="00AA1D2B"/>
    <w:rsid w:val="00AB4457"/>
    <w:rsid w:val="00AB472C"/>
    <w:rsid w:val="00AC0FFC"/>
    <w:rsid w:val="00AE23C3"/>
    <w:rsid w:val="00AF1B32"/>
    <w:rsid w:val="00B04F8B"/>
    <w:rsid w:val="00B072F8"/>
    <w:rsid w:val="00B168F2"/>
    <w:rsid w:val="00B210B6"/>
    <w:rsid w:val="00B30192"/>
    <w:rsid w:val="00B37461"/>
    <w:rsid w:val="00B46FBF"/>
    <w:rsid w:val="00B5269E"/>
    <w:rsid w:val="00B55A5F"/>
    <w:rsid w:val="00B6135A"/>
    <w:rsid w:val="00B63BC6"/>
    <w:rsid w:val="00B67702"/>
    <w:rsid w:val="00B70E21"/>
    <w:rsid w:val="00B72AF1"/>
    <w:rsid w:val="00B77FFD"/>
    <w:rsid w:val="00B86F38"/>
    <w:rsid w:val="00B9197F"/>
    <w:rsid w:val="00B94B94"/>
    <w:rsid w:val="00B95619"/>
    <w:rsid w:val="00B97C6E"/>
    <w:rsid w:val="00BB481B"/>
    <w:rsid w:val="00BB795B"/>
    <w:rsid w:val="00BC401D"/>
    <w:rsid w:val="00BC5008"/>
    <w:rsid w:val="00BC5A41"/>
    <w:rsid w:val="00BD1407"/>
    <w:rsid w:val="00BD1FD9"/>
    <w:rsid w:val="00BE0FB7"/>
    <w:rsid w:val="00BE5403"/>
    <w:rsid w:val="00BF2374"/>
    <w:rsid w:val="00C0222B"/>
    <w:rsid w:val="00C03C4C"/>
    <w:rsid w:val="00C03C58"/>
    <w:rsid w:val="00C30AB1"/>
    <w:rsid w:val="00C417E6"/>
    <w:rsid w:val="00C534B1"/>
    <w:rsid w:val="00C55617"/>
    <w:rsid w:val="00C564A1"/>
    <w:rsid w:val="00C65A7D"/>
    <w:rsid w:val="00C72B34"/>
    <w:rsid w:val="00C739EF"/>
    <w:rsid w:val="00C84186"/>
    <w:rsid w:val="00C9644B"/>
    <w:rsid w:val="00CA0029"/>
    <w:rsid w:val="00CA12D1"/>
    <w:rsid w:val="00CA4284"/>
    <w:rsid w:val="00CA755E"/>
    <w:rsid w:val="00CA764B"/>
    <w:rsid w:val="00CB11FD"/>
    <w:rsid w:val="00CC7D22"/>
    <w:rsid w:val="00CD4C8E"/>
    <w:rsid w:val="00CD6209"/>
    <w:rsid w:val="00CD7FE1"/>
    <w:rsid w:val="00CF25E1"/>
    <w:rsid w:val="00CF6D48"/>
    <w:rsid w:val="00CF7582"/>
    <w:rsid w:val="00D011C0"/>
    <w:rsid w:val="00D047F2"/>
    <w:rsid w:val="00D07C4B"/>
    <w:rsid w:val="00D109AC"/>
    <w:rsid w:val="00D1243B"/>
    <w:rsid w:val="00D148E9"/>
    <w:rsid w:val="00D30F90"/>
    <w:rsid w:val="00D43193"/>
    <w:rsid w:val="00D4389B"/>
    <w:rsid w:val="00D43F4E"/>
    <w:rsid w:val="00D51A10"/>
    <w:rsid w:val="00D53C6A"/>
    <w:rsid w:val="00D53DA7"/>
    <w:rsid w:val="00D55460"/>
    <w:rsid w:val="00D56E60"/>
    <w:rsid w:val="00D628D1"/>
    <w:rsid w:val="00D7526E"/>
    <w:rsid w:val="00D835E4"/>
    <w:rsid w:val="00D93BA7"/>
    <w:rsid w:val="00DA1E3D"/>
    <w:rsid w:val="00DA371F"/>
    <w:rsid w:val="00DB09B7"/>
    <w:rsid w:val="00DB38E7"/>
    <w:rsid w:val="00DC7EFF"/>
    <w:rsid w:val="00DD2646"/>
    <w:rsid w:val="00DD3FE9"/>
    <w:rsid w:val="00DD5D19"/>
    <w:rsid w:val="00DD7FC0"/>
    <w:rsid w:val="00DF05DD"/>
    <w:rsid w:val="00DF18EA"/>
    <w:rsid w:val="00DF3187"/>
    <w:rsid w:val="00DF7CC8"/>
    <w:rsid w:val="00E0144B"/>
    <w:rsid w:val="00E01CEF"/>
    <w:rsid w:val="00E06B23"/>
    <w:rsid w:val="00E15BF3"/>
    <w:rsid w:val="00E27BB2"/>
    <w:rsid w:val="00E30443"/>
    <w:rsid w:val="00E417D2"/>
    <w:rsid w:val="00E44C54"/>
    <w:rsid w:val="00E47078"/>
    <w:rsid w:val="00E57AC2"/>
    <w:rsid w:val="00E60057"/>
    <w:rsid w:val="00E7226D"/>
    <w:rsid w:val="00E73074"/>
    <w:rsid w:val="00E745B8"/>
    <w:rsid w:val="00E75C79"/>
    <w:rsid w:val="00E81800"/>
    <w:rsid w:val="00E97920"/>
    <w:rsid w:val="00EA10E1"/>
    <w:rsid w:val="00EA3878"/>
    <w:rsid w:val="00EA40E5"/>
    <w:rsid w:val="00EC0ADD"/>
    <w:rsid w:val="00EC111C"/>
    <w:rsid w:val="00EC1843"/>
    <w:rsid w:val="00EC432D"/>
    <w:rsid w:val="00EC60C5"/>
    <w:rsid w:val="00EC6105"/>
    <w:rsid w:val="00EC7924"/>
    <w:rsid w:val="00EE0CFB"/>
    <w:rsid w:val="00EE29D6"/>
    <w:rsid w:val="00EE2FE7"/>
    <w:rsid w:val="00EF6BA1"/>
    <w:rsid w:val="00EF7D13"/>
    <w:rsid w:val="00F03F33"/>
    <w:rsid w:val="00F1067C"/>
    <w:rsid w:val="00F13996"/>
    <w:rsid w:val="00F141E2"/>
    <w:rsid w:val="00F15CA7"/>
    <w:rsid w:val="00F21C02"/>
    <w:rsid w:val="00F22EC6"/>
    <w:rsid w:val="00F23046"/>
    <w:rsid w:val="00F33F95"/>
    <w:rsid w:val="00F340E0"/>
    <w:rsid w:val="00F3597D"/>
    <w:rsid w:val="00F40796"/>
    <w:rsid w:val="00F4154D"/>
    <w:rsid w:val="00F44DB5"/>
    <w:rsid w:val="00F56FA9"/>
    <w:rsid w:val="00F604F6"/>
    <w:rsid w:val="00F66737"/>
    <w:rsid w:val="00F713D9"/>
    <w:rsid w:val="00F80AD2"/>
    <w:rsid w:val="00F826CC"/>
    <w:rsid w:val="00FA3C5B"/>
    <w:rsid w:val="00FA4740"/>
    <w:rsid w:val="00FA4F58"/>
    <w:rsid w:val="00FA707E"/>
    <w:rsid w:val="00FB2D16"/>
    <w:rsid w:val="00FC5636"/>
    <w:rsid w:val="00FC61A3"/>
    <w:rsid w:val="00FC61F4"/>
    <w:rsid w:val="00FC6C3C"/>
    <w:rsid w:val="00FD2A42"/>
    <w:rsid w:val="00FD7299"/>
    <w:rsid w:val="00FD7B9B"/>
    <w:rsid w:val="00FD7D5D"/>
    <w:rsid w:val="00FE55E8"/>
    <w:rsid w:val="00FF5264"/>
    <w:rsid w:val="00FF64D0"/>
    <w:rsid w:val="00FF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04C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4119"/>
    <w:pPr>
      <w:ind w:left="720"/>
    </w:pPr>
  </w:style>
  <w:style w:type="character" w:styleId="PlaceholderText">
    <w:name w:val="Placeholder Text"/>
    <w:uiPriority w:val="99"/>
    <w:semiHidden/>
    <w:rsid w:val="004736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6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36D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5269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6D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6D4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CF6D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6D48"/>
    <w:rPr>
      <w:sz w:val="24"/>
    </w:rPr>
  </w:style>
  <w:style w:type="table" w:styleId="TableGrid">
    <w:name w:val="Table Grid"/>
    <w:basedOn w:val="TableNormal"/>
    <w:uiPriority w:val="59"/>
    <w:rsid w:val="009D7A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74B09"/>
    <w:rPr>
      <w:rFonts w:asciiTheme="minorHAnsi" w:eastAsiaTheme="minorHAnsi" w:hAnsiTheme="minorHAnsi" w:cstheme="minorBidi"/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4119"/>
    <w:pPr>
      <w:ind w:left="720"/>
    </w:pPr>
  </w:style>
  <w:style w:type="character" w:styleId="PlaceholderText">
    <w:name w:val="Placeholder Text"/>
    <w:uiPriority w:val="99"/>
    <w:semiHidden/>
    <w:rsid w:val="004736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6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36DB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B5269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6D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6D4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CF6D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6D48"/>
    <w:rPr>
      <w:sz w:val="24"/>
    </w:rPr>
  </w:style>
  <w:style w:type="table" w:styleId="TableGrid">
    <w:name w:val="Table Grid"/>
    <w:basedOn w:val="TableNormal"/>
    <w:uiPriority w:val="59"/>
    <w:rsid w:val="009D7A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274B09"/>
    <w:rPr>
      <w:rFonts w:asciiTheme="minorHAnsi" w:eastAsiaTheme="minorHAnsi" w:hAnsiTheme="minorHAnsi" w:cstheme="minorBidi"/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fkip@umrah.ac.id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fkip.umrah.ac.id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5436C0-2F15-4B36-B334-FDDE5E391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uga Comp</Company>
  <LinksUpToDate>false</LinksUpToDate>
  <CharactersWithSpaces>1296</CharactersWithSpaces>
  <SharedDoc>false</SharedDoc>
  <HLinks>
    <vt:vector size="12" baseType="variant">
      <vt:variant>
        <vt:i4>327793</vt:i4>
      </vt:variant>
      <vt:variant>
        <vt:i4>3</vt:i4>
      </vt:variant>
      <vt:variant>
        <vt:i4>0</vt:i4>
      </vt:variant>
      <vt:variant>
        <vt:i4>5</vt:i4>
      </vt:variant>
      <vt:variant>
        <vt:lpwstr>mailto:fkip@umrah.ac.id</vt:lpwstr>
      </vt:variant>
      <vt:variant>
        <vt:lpwstr/>
      </vt:variant>
      <vt:variant>
        <vt:i4>851983</vt:i4>
      </vt:variant>
      <vt:variant>
        <vt:i4>0</vt:i4>
      </vt:variant>
      <vt:variant>
        <vt:i4>0</vt:i4>
      </vt:variant>
      <vt:variant>
        <vt:i4>5</vt:i4>
      </vt:variant>
      <vt:variant>
        <vt:lpwstr>http://www.fkip.umrah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tot Subroto</dc:creator>
  <cp:lastModifiedBy>Gatot Subroto, S.S., M.Pd.</cp:lastModifiedBy>
  <cp:revision>4</cp:revision>
  <cp:lastPrinted>2018-01-31T07:21:00Z</cp:lastPrinted>
  <dcterms:created xsi:type="dcterms:W3CDTF">2019-10-30T23:22:00Z</dcterms:created>
  <dcterms:modified xsi:type="dcterms:W3CDTF">2019-10-30T23:23:00Z</dcterms:modified>
</cp:coreProperties>
</file>